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1D4118" w14:textId="4293928D" w:rsidR="002207F6" w:rsidRDefault="002207F6">
      <w:r>
        <w:t xml:space="preserve">Coolsculpting </w:t>
      </w:r>
      <w:proofErr w:type="spellStart"/>
      <w:proofErr w:type="gramStart"/>
      <w:r>
        <w:t>midtown.article</w:t>
      </w:r>
      <w:proofErr w:type="gramEnd"/>
      <w:r>
        <w:t>.skinney.</w:t>
      </w:r>
      <w:r w:rsidR="00103B5D">
        <w:t>A</w:t>
      </w:r>
      <w:r>
        <w:t>lexa</w:t>
      </w:r>
      <w:proofErr w:type="spellEnd"/>
    </w:p>
    <w:p w14:paraId="03907EB7" w14:textId="1375968C" w:rsidR="002D4F29" w:rsidRDefault="00ED24C5">
      <w:r>
        <w:t>/</w:t>
      </w:r>
      <w:proofErr w:type="spellStart"/>
      <w:r>
        <w:t>coolsculpting</w:t>
      </w:r>
      <w:proofErr w:type="spellEnd"/>
      <w:r>
        <w:t xml:space="preserve"> midtown</w:t>
      </w:r>
    </w:p>
    <w:p w14:paraId="5959D881" w14:textId="77777777" w:rsidR="00ED24C5" w:rsidRDefault="00ED24C5">
      <w:r>
        <w:t xml:space="preserve">kw: </w:t>
      </w:r>
      <w:proofErr w:type="spellStart"/>
      <w:r>
        <w:t>coolsculpting</w:t>
      </w:r>
      <w:proofErr w:type="spellEnd"/>
      <w:r>
        <w:t xml:space="preserve"> midtown</w:t>
      </w:r>
    </w:p>
    <w:p w14:paraId="66D3C0E3" w14:textId="77777777" w:rsidR="00ED24C5" w:rsidRDefault="00ED24C5">
      <w:r>
        <w:t>meta: CoolSculpting in Midtown is now easier than ever. SKINNEY Medspa celebrates a grand opening for its new Manhattan location.</w:t>
      </w:r>
    </w:p>
    <w:p w14:paraId="649BBBE6" w14:textId="77777777" w:rsidR="00ED24C5" w:rsidRDefault="00ED24C5"/>
    <w:p w14:paraId="458454ED" w14:textId="77777777" w:rsidR="00ED24C5" w:rsidRDefault="00ED24C5" w:rsidP="00ED24C5">
      <w:pPr>
        <w:jc w:val="center"/>
        <w:rPr>
          <w:b/>
        </w:rPr>
      </w:pPr>
      <w:proofErr w:type="spellStart"/>
      <w:r w:rsidRPr="00ED24C5">
        <w:rPr>
          <w:b/>
        </w:rPr>
        <w:t>Skinney</w:t>
      </w:r>
      <w:proofErr w:type="spellEnd"/>
      <w:r w:rsidRPr="00ED24C5">
        <w:rPr>
          <w:b/>
        </w:rPr>
        <w:t xml:space="preserve"> Medspa Opens New Midtown Location</w:t>
      </w:r>
    </w:p>
    <w:p w14:paraId="00BAD0EF" w14:textId="77777777" w:rsidR="00ED24C5" w:rsidRDefault="00ED24C5" w:rsidP="00ED24C5">
      <w:pPr>
        <w:jc w:val="center"/>
        <w:rPr>
          <w:b/>
        </w:rPr>
      </w:pPr>
    </w:p>
    <w:p w14:paraId="19EE0338" w14:textId="67274771" w:rsidR="00ED24C5" w:rsidRDefault="00ED24C5" w:rsidP="00ED24C5">
      <w:r>
        <w:t>CoolSculpting in Midtown NYC is exciting for SKINNEY Medspa and its clients. In December 2019, the spa opened its newest Manhattan location at 37 W 57</w:t>
      </w:r>
      <w:r w:rsidRPr="00ED24C5">
        <w:rPr>
          <w:vertAlign w:val="superscript"/>
        </w:rPr>
        <w:t>th</w:t>
      </w:r>
      <w:r>
        <w:t xml:space="preserve"> St. This is the fourth location for founders Adriana and Marisa Martino.</w:t>
      </w:r>
      <w:r w:rsidR="00544907">
        <w:t xml:space="preserve"> Their grand opening party was featured on </w:t>
      </w:r>
      <w:r w:rsidR="00103B5D">
        <w:t xml:space="preserve">the </w:t>
      </w:r>
      <w:r w:rsidR="00544907">
        <w:t xml:space="preserve">Lifestyle website </w:t>
      </w:r>
      <w:hyperlink r:id="rId4" w:history="1">
        <w:r w:rsidR="00544907" w:rsidRPr="002207F6">
          <w:rPr>
            <w:rStyle w:val="Hyperlink"/>
            <w:i/>
          </w:rPr>
          <w:t xml:space="preserve">The </w:t>
        </w:r>
        <w:proofErr w:type="spellStart"/>
        <w:r w:rsidR="00544907" w:rsidRPr="002207F6">
          <w:rPr>
            <w:rStyle w:val="Hyperlink"/>
            <w:i/>
          </w:rPr>
          <w:t>Knockturnal</w:t>
        </w:r>
        <w:proofErr w:type="spellEnd"/>
      </w:hyperlink>
      <w:r w:rsidR="00544907">
        <w:rPr>
          <w:i/>
        </w:rPr>
        <w:t>.</w:t>
      </w:r>
      <w:r w:rsidR="00544907">
        <w:t xml:space="preserve"> The spa is a leader in body contouring treatments </w:t>
      </w:r>
      <w:r w:rsidR="003774AC">
        <w:t>such as</w:t>
      </w:r>
      <w:r w:rsidR="00544907">
        <w:t xml:space="preserve"> </w:t>
      </w:r>
      <w:r w:rsidR="00544907" w:rsidRPr="002207F6">
        <w:rPr>
          <w:u w:val="single"/>
        </w:rPr>
        <w:t>Emsculpt</w:t>
      </w:r>
      <w:r w:rsidR="00544907">
        <w:t xml:space="preserve"> and </w:t>
      </w:r>
      <w:r w:rsidR="00544907" w:rsidRPr="002207F6">
        <w:rPr>
          <w:u w:val="single"/>
        </w:rPr>
        <w:t>CoolSculpting</w:t>
      </w:r>
      <w:r w:rsidR="00544907">
        <w:t>. And of course</w:t>
      </w:r>
      <w:r w:rsidR="00103B5D">
        <w:t>,</w:t>
      </w:r>
      <w:r w:rsidR="00544907">
        <w:t xml:space="preserve"> the event was full of spa treatments for guests.</w:t>
      </w:r>
    </w:p>
    <w:p w14:paraId="5AFE3D21" w14:textId="77777777" w:rsidR="00544907" w:rsidRDefault="00544907" w:rsidP="00ED24C5"/>
    <w:p w14:paraId="667C12C2" w14:textId="77777777" w:rsidR="00544907" w:rsidRDefault="00544907" w:rsidP="00ED24C5">
      <w:pPr>
        <w:rPr>
          <w:b/>
        </w:rPr>
      </w:pPr>
      <w:r w:rsidRPr="00544907">
        <w:rPr>
          <w:b/>
        </w:rPr>
        <w:t>The Fourth Location</w:t>
      </w:r>
    </w:p>
    <w:p w14:paraId="40E8970F" w14:textId="77777777" w:rsidR="00544907" w:rsidRDefault="00544907" w:rsidP="00ED24C5">
      <w:pPr>
        <w:rPr>
          <w:b/>
        </w:rPr>
      </w:pPr>
    </w:p>
    <w:p w14:paraId="0A4D10BB" w14:textId="25BBE63B" w:rsidR="000475FD" w:rsidRDefault="00544907" w:rsidP="000475FD">
      <w:r>
        <w:t xml:space="preserve">CoolSculpting in Midtown NYC is officially available. SKINNEY Medspa celebrated </w:t>
      </w:r>
      <w:r w:rsidR="00FE4508">
        <w:t xml:space="preserve">its newest spa </w:t>
      </w:r>
      <w:r>
        <w:t>with a party</w:t>
      </w:r>
      <w:r w:rsidR="00103B5D">
        <w:t>,</w:t>
      </w:r>
      <w:r>
        <w:t xml:space="preserve"> and </w:t>
      </w:r>
      <w:r>
        <w:rPr>
          <w:i/>
        </w:rPr>
        <w:t xml:space="preserve">The </w:t>
      </w:r>
      <w:proofErr w:type="spellStart"/>
      <w:r>
        <w:rPr>
          <w:i/>
        </w:rPr>
        <w:t>Knockturnal</w:t>
      </w:r>
      <w:proofErr w:type="spellEnd"/>
      <w:r>
        <w:rPr>
          <w:i/>
        </w:rPr>
        <w:t xml:space="preserve"> </w:t>
      </w:r>
      <w:r>
        <w:t xml:space="preserve">is talking about it. Guests were gifted </w:t>
      </w:r>
      <w:proofErr w:type="gramStart"/>
      <w:r>
        <w:t>mini-treatments</w:t>
      </w:r>
      <w:proofErr w:type="gramEnd"/>
      <w:r>
        <w:t xml:space="preserve"> like Emsculpt, </w:t>
      </w:r>
      <w:proofErr w:type="spellStart"/>
      <w:r w:rsidRPr="002207F6">
        <w:rPr>
          <w:u w:val="single"/>
        </w:rPr>
        <w:t>HydraFacial</w:t>
      </w:r>
      <w:r w:rsidR="00FE4508" w:rsidRPr="002207F6">
        <w:rPr>
          <w:u w:val="single"/>
        </w:rPr>
        <w:t>s</w:t>
      </w:r>
      <w:proofErr w:type="spellEnd"/>
      <w:r>
        <w:t xml:space="preserve">, etc. </w:t>
      </w:r>
      <w:r w:rsidR="000475FD">
        <w:t xml:space="preserve">The lifestyle </w:t>
      </w:r>
      <w:r w:rsidR="008A66E3">
        <w:t>web</w:t>
      </w:r>
      <w:r w:rsidR="003774AC">
        <w:t>site said</w:t>
      </w:r>
      <w:r w:rsidR="000475FD">
        <w:t xml:space="preserve">, “When I arrived at the new </w:t>
      </w:r>
      <w:proofErr w:type="spellStart"/>
      <w:r w:rsidR="000475FD">
        <w:t>Skinney</w:t>
      </w:r>
      <w:proofErr w:type="spellEnd"/>
      <w:r w:rsidR="000475FD">
        <w:t xml:space="preserve"> Medspa</w:t>
      </w:r>
      <w:r w:rsidR="00103B5D">
        <w:t>,</w:t>
      </w:r>
      <w:r w:rsidR="000475FD">
        <w:t xml:space="preserve"> I immediately loved the atmosphere. Since this was a grand opening event, it was more of a social gathering than a ‘spa day’ but there were a number of private treatment rooms.”</w:t>
      </w:r>
    </w:p>
    <w:p w14:paraId="4FB20BA1" w14:textId="77777777" w:rsidR="008A66E3" w:rsidRDefault="008A66E3" w:rsidP="000475FD"/>
    <w:p w14:paraId="7C74FD12" w14:textId="79FF8D7E" w:rsidR="008A66E3" w:rsidRDefault="008A66E3" w:rsidP="000475FD">
      <w:r>
        <w:t xml:space="preserve">SKINNEY </w:t>
      </w:r>
      <w:proofErr w:type="spellStart"/>
      <w:r>
        <w:t>Medspa’s</w:t>
      </w:r>
      <w:proofErr w:type="spellEnd"/>
      <w:r>
        <w:t xml:space="preserve"> fourth location in Midtown NYC offers trendy treatments like Emsculpt. Guests at the grand opening were able to </w:t>
      </w:r>
      <w:r w:rsidR="002A5B54">
        <w:t>try</w:t>
      </w:r>
      <w:r>
        <w:t xml:space="preserve"> the popular procedure.  </w:t>
      </w:r>
    </w:p>
    <w:p w14:paraId="3F5FCFBE" w14:textId="77777777" w:rsidR="008A66E3" w:rsidRDefault="008A66E3" w:rsidP="008A66E3">
      <w:pPr>
        <w:shd w:val="clear" w:color="auto" w:fill="FFFFFF"/>
      </w:pPr>
    </w:p>
    <w:p w14:paraId="3E901111" w14:textId="59842AB7" w:rsidR="008A66E3" w:rsidRDefault="008A66E3" w:rsidP="008A66E3">
      <w:pPr>
        <w:shd w:val="clear" w:color="auto" w:fill="FFFFFF"/>
        <w:rPr>
          <w:rFonts w:ascii="Cambria" w:eastAsia="Times New Roman" w:hAnsi="Cambria" w:cs="Arial"/>
          <w:color w:val="222222"/>
        </w:rPr>
      </w:pPr>
      <w:r>
        <w:rPr>
          <w:rFonts w:ascii="Cambria" w:eastAsia="Times New Roman" w:hAnsi="Cambria" w:cs="Arial"/>
          <w:color w:val="222222"/>
        </w:rPr>
        <w:t xml:space="preserve">The Emsculpt treatment burns fat and </w:t>
      </w:r>
      <w:r w:rsidRPr="002207F6">
        <w:rPr>
          <w:rFonts w:ascii="Cambria" w:eastAsia="Times New Roman" w:hAnsi="Cambria" w:cs="Arial"/>
          <w:color w:val="222222"/>
          <w:u w:val="single"/>
        </w:rPr>
        <w:t>builds muscle</w:t>
      </w:r>
      <w:r>
        <w:rPr>
          <w:rFonts w:ascii="Cambria" w:eastAsia="Times New Roman" w:hAnsi="Cambria" w:cs="Arial"/>
          <w:color w:val="222222"/>
        </w:rPr>
        <w:t>. The process is said to be painless and only ta</w:t>
      </w:r>
      <w:r w:rsidR="002A5B54">
        <w:rPr>
          <w:rFonts w:ascii="Cambria" w:eastAsia="Times New Roman" w:hAnsi="Cambria" w:cs="Arial"/>
          <w:color w:val="222222"/>
        </w:rPr>
        <w:t>kes about 30 minutes. Guests said</w:t>
      </w:r>
      <w:r>
        <w:rPr>
          <w:rFonts w:ascii="Cambria" w:eastAsia="Times New Roman" w:hAnsi="Cambria" w:cs="Arial"/>
          <w:color w:val="222222"/>
        </w:rPr>
        <w:t xml:space="preserve">, “As soon as I entered my treatment room, they strapped the Emsculpt belt around my waist. And I could feel my muscles working as if I were doing crunches. I wouldn’t describe what I was feeling as </w:t>
      </w:r>
      <w:proofErr w:type="gramStart"/>
      <w:r>
        <w:rPr>
          <w:rFonts w:ascii="Cambria" w:eastAsia="Times New Roman" w:hAnsi="Cambria" w:cs="Arial"/>
          <w:color w:val="222222"/>
        </w:rPr>
        <w:t>painful</w:t>
      </w:r>
      <w:proofErr w:type="gramEnd"/>
      <w:r>
        <w:rPr>
          <w:rFonts w:ascii="Cambria" w:eastAsia="Times New Roman" w:hAnsi="Cambria" w:cs="Arial"/>
          <w:color w:val="222222"/>
        </w:rPr>
        <w:t xml:space="preserve"> but </w:t>
      </w:r>
      <w:r w:rsidR="002A5B54">
        <w:rPr>
          <w:rFonts w:ascii="Cambria" w:eastAsia="Times New Roman" w:hAnsi="Cambria" w:cs="Arial"/>
          <w:color w:val="222222"/>
        </w:rPr>
        <w:t>you could definitely feeling it working.”</w:t>
      </w:r>
    </w:p>
    <w:p w14:paraId="6553DC87" w14:textId="77777777" w:rsidR="008A66E3" w:rsidRDefault="008A66E3" w:rsidP="008A66E3">
      <w:pPr>
        <w:shd w:val="clear" w:color="auto" w:fill="FFFFFF"/>
        <w:rPr>
          <w:rFonts w:ascii="Cambria" w:eastAsia="Times New Roman" w:hAnsi="Cambria" w:cs="Arial"/>
          <w:color w:val="222222"/>
        </w:rPr>
      </w:pPr>
    </w:p>
    <w:p w14:paraId="26316C44" w14:textId="1BD3C647" w:rsidR="008A66E3" w:rsidRDefault="002A5B54" w:rsidP="008A66E3">
      <w:pPr>
        <w:shd w:val="clear" w:color="auto" w:fill="FFFFFF"/>
        <w:rPr>
          <w:rFonts w:ascii="Cambria" w:eastAsia="Times New Roman" w:hAnsi="Cambria" w:cs="Arial"/>
          <w:color w:val="222222"/>
        </w:rPr>
      </w:pPr>
      <w:r>
        <w:rPr>
          <w:rFonts w:ascii="Cambria" w:eastAsia="Times New Roman" w:hAnsi="Cambria" w:cs="Arial"/>
          <w:color w:val="222222"/>
        </w:rPr>
        <w:t xml:space="preserve">The procedure uses </w:t>
      </w:r>
      <w:r w:rsidR="008A66E3">
        <w:rPr>
          <w:rFonts w:ascii="Cambria" w:eastAsia="Times New Roman" w:hAnsi="Cambria" w:cs="Arial"/>
          <w:color w:val="222222"/>
        </w:rPr>
        <w:t>High Intensity Focused Electro</w:t>
      </w:r>
      <w:r w:rsidR="00103B5D">
        <w:rPr>
          <w:rFonts w:ascii="Cambria" w:eastAsia="Times New Roman" w:hAnsi="Cambria" w:cs="Arial"/>
          <w:color w:val="222222"/>
        </w:rPr>
        <w:t>-</w:t>
      </w:r>
      <w:r w:rsidR="008A66E3">
        <w:rPr>
          <w:rFonts w:ascii="Cambria" w:eastAsia="Times New Roman" w:hAnsi="Cambria" w:cs="Arial"/>
          <w:color w:val="222222"/>
        </w:rPr>
        <w:t>Magnetic Energy</w:t>
      </w:r>
      <w:r>
        <w:rPr>
          <w:rFonts w:ascii="Cambria" w:eastAsia="Times New Roman" w:hAnsi="Cambria" w:cs="Arial"/>
          <w:color w:val="222222"/>
        </w:rPr>
        <w:t xml:space="preserve"> (HIFEM). It </w:t>
      </w:r>
      <w:r w:rsidR="008A66E3">
        <w:rPr>
          <w:rFonts w:ascii="Cambria" w:eastAsia="Times New Roman" w:hAnsi="Cambria" w:cs="Arial"/>
          <w:color w:val="222222"/>
        </w:rPr>
        <w:t xml:space="preserve">melts </w:t>
      </w:r>
      <w:r>
        <w:rPr>
          <w:rFonts w:ascii="Cambria" w:eastAsia="Times New Roman" w:hAnsi="Cambria" w:cs="Arial"/>
          <w:color w:val="222222"/>
        </w:rPr>
        <w:t>the</w:t>
      </w:r>
      <w:r w:rsidR="008A66E3">
        <w:rPr>
          <w:rFonts w:ascii="Cambria" w:eastAsia="Times New Roman" w:hAnsi="Cambria" w:cs="Arial"/>
          <w:color w:val="222222"/>
        </w:rPr>
        <w:t xml:space="preserve"> body’s fat and acts a</w:t>
      </w:r>
      <w:r>
        <w:rPr>
          <w:rFonts w:ascii="Cambria" w:eastAsia="Times New Roman" w:hAnsi="Cambria" w:cs="Arial"/>
          <w:color w:val="222222"/>
        </w:rPr>
        <w:t>s a stimulant to grow muscle, which</w:t>
      </w:r>
      <w:r w:rsidR="008A66E3">
        <w:rPr>
          <w:rFonts w:ascii="Cambria" w:eastAsia="Times New Roman" w:hAnsi="Cambria" w:cs="Arial"/>
          <w:color w:val="222222"/>
        </w:rPr>
        <w:t xml:space="preserve"> translates into a workout of about 20,000 squats or crunches.</w:t>
      </w:r>
    </w:p>
    <w:p w14:paraId="3E679189" w14:textId="77777777" w:rsidR="002A5B54" w:rsidRDefault="002A5B54" w:rsidP="008A66E3">
      <w:pPr>
        <w:shd w:val="clear" w:color="auto" w:fill="FFFFFF"/>
        <w:rPr>
          <w:rFonts w:ascii="Cambria" w:eastAsia="Times New Roman" w:hAnsi="Cambria" w:cs="Arial"/>
          <w:color w:val="222222"/>
        </w:rPr>
      </w:pPr>
    </w:p>
    <w:p w14:paraId="6D86973B" w14:textId="08F5E349" w:rsidR="00ED24C5" w:rsidRDefault="002A5B54" w:rsidP="003774AC">
      <w:r>
        <w:rPr>
          <w:rFonts w:ascii="Cambria" w:eastAsia="Times New Roman" w:hAnsi="Cambria" w:cs="Arial"/>
          <w:color w:val="222222"/>
        </w:rPr>
        <w:t xml:space="preserve">CoolSculpting </w:t>
      </w:r>
      <w:r w:rsidR="003774AC">
        <w:rPr>
          <w:rFonts w:ascii="Cambria" w:eastAsia="Times New Roman" w:hAnsi="Cambria" w:cs="Arial"/>
          <w:color w:val="222222"/>
        </w:rPr>
        <w:t xml:space="preserve">in </w:t>
      </w:r>
      <w:r>
        <w:rPr>
          <w:rFonts w:ascii="Cambria" w:eastAsia="Times New Roman" w:hAnsi="Cambria" w:cs="Arial"/>
          <w:color w:val="222222"/>
        </w:rPr>
        <w:t>Mid</w:t>
      </w:r>
      <w:r w:rsidR="003774AC">
        <w:rPr>
          <w:rFonts w:ascii="Cambria" w:eastAsia="Times New Roman" w:hAnsi="Cambria" w:cs="Arial"/>
          <w:color w:val="222222"/>
        </w:rPr>
        <w:t xml:space="preserve">town NYC </w:t>
      </w:r>
      <w:r>
        <w:rPr>
          <w:rFonts w:ascii="Cambria" w:eastAsia="Times New Roman" w:hAnsi="Cambria" w:cs="Arial"/>
          <w:color w:val="222222"/>
        </w:rPr>
        <w:t>is yet another popular treatment that SKINNEY Medspa has on its menu.</w:t>
      </w:r>
      <w:r w:rsidR="00DB4E82">
        <w:rPr>
          <w:rFonts w:ascii="Cambria" w:eastAsia="Times New Roman" w:hAnsi="Cambria" w:cs="Arial"/>
          <w:color w:val="222222"/>
        </w:rPr>
        <w:t xml:space="preserve"> </w:t>
      </w:r>
      <w:r w:rsidR="009F392B">
        <w:t>CoolSculpting is the most popular</w:t>
      </w:r>
      <w:r w:rsidR="00ED24C5">
        <w:t xml:space="preserve"> </w:t>
      </w:r>
      <w:r w:rsidR="009F392B">
        <w:t>body-</w:t>
      </w:r>
      <w:r w:rsidR="00DB4E82">
        <w:t>contouring</w:t>
      </w:r>
      <w:r w:rsidR="009F392B">
        <w:t xml:space="preserve"> </w:t>
      </w:r>
      <w:r w:rsidR="00ED24C5">
        <w:t>treatment in the world. It targets stubborn fat on many areas of the body, like a person’s abdomen, love</w:t>
      </w:r>
      <w:r w:rsidR="00DB4E82">
        <w:t xml:space="preserve"> handles, and </w:t>
      </w:r>
      <w:r w:rsidR="00DB4E82" w:rsidRPr="002207F6">
        <w:rPr>
          <w:u w:val="single"/>
        </w:rPr>
        <w:t>bra bulge</w:t>
      </w:r>
      <w:r w:rsidR="00DB4E82">
        <w:t xml:space="preserve">. Professionals at SKINNEY say it is quick and easy to fit into a busy schedule. </w:t>
      </w:r>
      <w:r w:rsidR="003774AC">
        <w:t xml:space="preserve">The Midtown </w:t>
      </w:r>
      <w:proofErr w:type="spellStart"/>
      <w:r w:rsidR="003774AC">
        <w:t>medspa</w:t>
      </w:r>
      <w:proofErr w:type="spellEnd"/>
      <w:r w:rsidR="003774AC">
        <w:t xml:space="preserve"> uses a cooling process</w:t>
      </w:r>
      <w:r w:rsidR="009F392B">
        <w:t xml:space="preserve"> machine for the treatment, which t</w:t>
      </w:r>
      <w:r w:rsidR="003774AC">
        <w:t xml:space="preserve">argets a client’s </w:t>
      </w:r>
      <w:r w:rsidR="003774AC" w:rsidRPr="002207F6">
        <w:rPr>
          <w:u w:val="single"/>
        </w:rPr>
        <w:t>fat cells</w:t>
      </w:r>
      <w:r w:rsidR="003774AC">
        <w:t xml:space="preserve"> under the skin’s surface. </w:t>
      </w:r>
      <w:r w:rsidR="00DB4E82">
        <w:t>In about 30 minutes, the procedure is finished</w:t>
      </w:r>
      <w:r w:rsidR="00103B5D">
        <w:t>,</w:t>
      </w:r>
      <w:r w:rsidR="00DB4E82">
        <w:t xml:space="preserve"> and there is no downtime. It is a</w:t>
      </w:r>
      <w:r w:rsidR="00103B5D">
        <w:t>n excellen</w:t>
      </w:r>
      <w:r w:rsidR="00DB4E82">
        <w:t xml:space="preserve">t </w:t>
      </w:r>
      <w:r w:rsidR="00DB4E82" w:rsidRPr="00103B5D">
        <w:rPr>
          <w:u w:val="single"/>
        </w:rPr>
        <w:t>alternative to surgery.</w:t>
      </w:r>
    </w:p>
    <w:p w14:paraId="74544201" w14:textId="77777777" w:rsidR="009F392B" w:rsidRDefault="009F392B" w:rsidP="003774AC"/>
    <w:p w14:paraId="5F75073D" w14:textId="77777777" w:rsidR="009F392B" w:rsidRDefault="009F392B" w:rsidP="003774AC">
      <w:bookmarkStart w:id="0" w:name="_GoBack"/>
      <w:bookmarkEnd w:id="0"/>
    </w:p>
    <w:p w14:paraId="27A39823" w14:textId="6BEFABC9" w:rsidR="009F392B" w:rsidRDefault="009F392B" w:rsidP="003774AC">
      <w:pPr>
        <w:rPr>
          <w:b/>
        </w:rPr>
      </w:pPr>
      <w:r w:rsidRPr="009F392B">
        <w:rPr>
          <w:b/>
        </w:rPr>
        <w:t>SKINNEY Medspa Near Me</w:t>
      </w:r>
    </w:p>
    <w:p w14:paraId="23E01863" w14:textId="77777777" w:rsidR="009F392B" w:rsidRDefault="009F392B" w:rsidP="003774AC">
      <w:pPr>
        <w:rPr>
          <w:b/>
        </w:rPr>
      </w:pPr>
    </w:p>
    <w:p w14:paraId="649E318F" w14:textId="25AEE5E9" w:rsidR="009F392B" w:rsidRPr="003774AC" w:rsidRDefault="009F392B" w:rsidP="003774AC">
      <w:r>
        <w:t xml:space="preserve">SKINNEY </w:t>
      </w:r>
      <w:proofErr w:type="spellStart"/>
      <w:r>
        <w:t>Medpa’s</w:t>
      </w:r>
      <w:proofErr w:type="spellEnd"/>
      <w:r>
        <w:t xml:space="preserve"> fourth location makes the company a leading spa in the NYC area. The team looks forward to meeting new clients in Midtown to offer the best spa treatments on the market. Could it be right for you? Book a consultation by calling 646-883-8946.</w:t>
      </w:r>
    </w:p>
    <w:p w14:paraId="3AD8F774" w14:textId="34A26F34" w:rsidR="00ED24C5" w:rsidRDefault="00ED24C5" w:rsidP="00ED24C5"/>
    <w:p w14:paraId="3099EB5E" w14:textId="77777777" w:rsidR="00ED24C5" w:rsidRDefault="00ED24C5" w:rsidP="00ED24C5">
      <w:pPr>
        <w:rPr>
          <w:b/>
        </w:rPr>
      </w:pPr>
    </w:p>
    <w:p w14:paraId="1BE740E7" w14:textId="77777777" w:rsidR="00ED24C5" w:rsidRDefault="00ED24C5" w:rsidP="00ED24C5">
      <w:pPr>
        <w:rPr>
          <w:b/>
        </w:rPr>
      </w:pPr>
    </w:p>
    <w:p w14:paraId="525EBED1" w14:textId="77777777" w:rsidR="00ED24C5" w:rsidRPr="00ED24C5" w:rsidRDefault="00ED24C5" w:rsidP="00ED24C5">
      <w:pPr>
        <w:rPr>
          <w:b/>
        </w:rPr>
      </w:pPr>
    </w:p>
    <w:sectPr w:rsidR="00ED24C5" w:rsidRPr="00ED24C5"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tDA2NrQwMjAxMrBU0lEKTi0uzszPAykwrAUAZAUPVSwAAAA="/>
  </w:docVars>
  <w:rsids>
    <w:rsidRoot w:val="00ED24C5"/>
    <w:rsid w:val="000475FD"/>
    <w:rsid w:val="00103B5D"/>
    <w:rsid w:val="002207F6"/>
    <w:rsid w:val="002A5B54"/>
    <w:rsid w:val="002D4F29"/>
    <w:rsid w:val="003774AC"/>
    <w:rsid w:val="00544907"/>
    <w:rsid w:val="008A66E3"/>
    <w:rsid w:val="009F392B"/>
    <w:rsid w:val="00DB4E82"/>
    <w:rsid w:val="00ED24C5"/>
    <w:rsid w:val="00FE45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46BD9D"/>
  <w14:defaultImageDpi w14:val="300"/>
  <w15:docId w15:val="{5782BDDF-C477-42D1-9D62-64762E4AE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07F6"/>
    <w:rPr>
      <w:color w:val="0000FF" w:themeColor="hyperlink"/>
      <w:u w:val="single"/>
    </w:rPr>
  </w:style>
  <w:style w:type="character" w:styleId="UnresolvedMention">
    <w:name w:val="Unresolved Mention"/>
    <w:basedOn w:val="DefaultParagraphFont"/>
    <w:uiPriority w:val="99"/>
    <w:semiHidden/>
    <w:unhideWhenUsed/>
    <w:rsid w:val="00220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396788">
      <w:bodyDiv w:val="1"/>
      <w:marLeft w:val="0"/>
      <w:marRight w:val="0"/>
      <w:marTop w:val="0"/>
      <w:marBottom w:val="0"/>
      <w:divBdr>
        <w:top w:val="none" w:sz="0" w:space="0" w:color="auto"/>
        <w:left w:val="none" w:sz="0" w:space="0" w:color="auto"/>
        <w:bottom w:val="none" w:sz="0" w:space="0" w:color="auto"/>
        <w:right w:val="none" w:sz="0" w:space="0" w:color="auto"/>
      </w:divBdr>
    </w:div>
    <w:div w:id="20351837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heknockturnal.com/skinney-medspa-opens-its-newest-location-in-midtown-ny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441</Words>
  <Characters>2519</Characters>
  <Application>Microsoft Office Word</Application>
  <DocSecurity>0</DocSecurity>
  <Lines>20</Lines>
  <Paragraphs>5</Paragraphs>
  <ScaleCrop>false</ScaleCrop>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issa zelig</cp:lastModifiedBy>
  <cp:revision>3</cp:revision>
  <dcterms:created xsi:type="dcterms:W3CDTF">2020-02-26T19:27:00Z</dcterms:created>
  <dcterms:modified xsi:type="dcterms:W3CDTF">2020-02-26T19:28:00Z</dcterms:modified>
</cp:coreProperties>
</file>